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7A7A" w:rsidRDefault="00B57A7A" w:rsidP="00E5128D">
      <w:pPr>
        <w:pStyle w:val="RYHead01"/>
      </w:pPr>
    </w:p>
    <w:p w:rsidR="00B57A7A" w:rsidRDefault="00B57A7A" w:rsidP="00E5128D">
      <w:pPr>
        <w:pStyle w:val="RYHead01"/>
      </w:pPr>
      <w:r>
        <w:t>AlNo:</w:t>
      </w:r>
      <w:r w:rsidR="00E5128D">
        <w:t xml:space="preserve"> </w:t>
      </w:r>
      <w:r w:rsidR="002D0E00">
        <w:t>0033</w:t>
      </w:r>
    </w:p>
    <w:p w:rsidR="00B57A7A" w:rsidRDefault="00B57A7A" w:rsidP="00E5128D">
      <w:pPr>
        <w:pStyle w:val="RYHead01"/>
        <w:rPr>
          <w:sz w:val="32"/>
          <w:szCs w:val="32"/>
        </w:rPr>
      </w:pPr>
      <w:r>
        <w:t xml:space="preserve">Algorithm Type: </w:t>
      </w:r>
      <w:r w:rsidR="00AA7757">
        <w:t xml:space="preserve">Profit </w:t>
      </w:r>
      <w:r w:rsidR="00CE5A3A">
        <w:t>and Loss</w:t>
      </w:r>
      <w:bookmarkStart w:id="0" w:name="_GoBack"/>
      <w:bookmarkEnd w:id="0"/>
    </w:p>
    <w:p w:rsidR="00B57A7A" w:rsidRDefault="00B57A7A" w:rsidP="00E5128D">
      <w:pPr>
        <w:pStyle w:val="RYHead01"/>
      </w:pPr>
      <w:r>
        <w:t>Complexity Level: 0</w:t>
      </w:r>
    </w:p>
    <w:p w:rsidR="00E5128D" w:rsidRDefault="00E5128D" w:rsidP="00E5128D">
      <w:pPr>
        <w:pStyle w:val="RYHead01"/>
      </w:pPr>
      <w:r>
        <w:t>Question:</w:t>
      </w:r>
    </w:p>
    <w:p w:rsidR="00B57A7A" w:rsidRDefault="00B57A7A" w:rsidP="00B57A7A">
      <w:pPr>
        <w:pStyle w:val="RYPara01"/>
      </w:pPr>
      <w:r w:rsidRPr="00B57A7A">
        <w:t>Build the algorithm for calculating th</w:t>
      </w:r>
      <w:r w:rsidR="002362C9">
        <w:t xml:space="preserve">e </w:t>
      </w:r>
      <w:r w:rsidR="00AA7757">
        <w:t xml:space="preserve">Profit </w:t>
      </w:r>
      <w:r w:rsidR="002D0E00">
        <w:t>percentage value</w:t>
      </w:r>
      <w:r w:rsidRPr="00B57A7A">
        <w:t>. The output value displayed on the screen every time.</w:t>
      </w:r>
    </w:p>
    <w:p w:rsidR="00E5128D" w:rsidRDefault="00E5128D" w:rsidP="00B57A7A">
      <w:pPr>
        <w:pStyle w:val="RYPara01"/>
      </w:pPr>
    </w:p>
    <w:p w:rsidR="00E5128D" w:rsidRDefault="00E5128D" w:rsidP="00E5128D">
      <w:pPr>
        <w:pStyle w:val="RYHead01"/>
      </w:pPr>
      <w:r>
        <w:t>Program Logic / Steps:</w:t>
      </w:r>
    </w:p>
    <w:p w:rsidR="0023117E" w:rsidRDefault="007E29A3" w:rsidP="00AA7757">
      <w:pPr>
        <w:pStyle w:val="RyBul01"/>
      </w:pPr>
      <w:r>
        <w:t>Use raptor flow charting tool</w:t>
      </w:r>
    </w:p>
    <w:p w:rsidR="007E29A3" w:rsidRDefault="00AA7757" w:rsidP="007E29A3">
      <w:pPr>
        <w:pStyle w:val="RyBul01"/>
      </w:pPr>
      <w:r>
        <w:t>User can enter the value for Cost Price cp</w:t>
      </w:r>
      <w:r w:rsidR="007E29A3">
        <w:t xml:space="preserve"> </w:t>
      </w:r>
    </w:p>
    <w:p w:rsidR="007E29A3" w:rsidRDefault="00AA7757" w:rsidP="007E29A3">
      <w:pPr>
        <w:pStyle w:val="RyBul01"/>
      </w:pPr>
      <w:r>
        <w:t>User can enter the value for</w:t>
      </w:r>
      <w:r>
        <w:t xml:space="preserve"> Selling Price sp</w:t>
      </w:r>
    </w:p>
    <w:p w:rsidR="007E29A3" w:rsidRDefault="00D1371F" w:rsidP="007E29A3">
      <w:pPr>
        <w:pStyle w:val="RyBul01"/>
      </w:pPr>
      <w:r>
        <w:t xml:space="preserve">Formula: </w:t>
      </w:r>
      <w:r w:rsidR="00AA7757">
        <w:t xml:space="preserve">Profit = sp </w:t>
      </w:r>
      <w:r w:rsidR="00CE5A3A">
        <w:t>–</w:t>
      </w:r>
      <w:r w:rsidR="00AA7757">
        <w:t xml:space="preserve"> cp</w:t>
      </w:r>
    </w:p>
    <w:p w:rsidR="00CE5A3A" w:rsidRDefault="00CE5A3A" w:rsidP="007E29A3">
      <w:pPr>
        <w:pStyle w:val="RyBul01"/>
      </w:pPr>
      <w:r>
        <w:t>Formula: pp = (profit * 100) / cp</w:t>
      </w:r>
    </w:p>
    <w:p w:rsidR="0023117E" w:rsidRDefault="0023117E" w:rsidP="007E29A3">
      <w:pPr>
        <w:pStyle w:val="RyBul01"/>
      </w:pPr>
      <w:r>
        <w:t>Display formula output.</w:t>
      </w:r>
    </w:p>
    <w:p w:rsidR="003B218A" w:rsidRDefault="003B218A" w:rsidP="003B218A">
      <w:pPr>
        <w:pStyle w:val="RYHead01"/>
        <w:ind w:left="1260" w:hanging="900"/>
      </w:pPr>
    </w:p>
    <w:p w:rsidR="0023117E" w:rsidRDefault="0023117E">
      <w:r>
        <w:br w:type="page"/>
      </w:r>
    </w:p>
    <w:p w:rsidR="00E5128D" w:rsidRDefault="00E5128D">
      <w:r>
        <w:lastRenderedPageBreak/>
        <w:t>Raptor Algorithm Solution:</w:t>
      </w:r>
      <w:r w:rsidR="0023117E">
        <w:t xml:space="preserve"> (flow chart)</w:t>
      </w:r>
      <w:r w:rsidR="009359AE" w:rsidRPr="009359AE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DC432D4" wp14:editId="6ADEE404">
                <wp:simplePos x="0" y="0"/>
                <wp:positionH relativeFrom="column">
                  <wp:posOffset>4481412</wp:posOffset>
                </wp:positionH>
                <wp:positionV relativeFrom="paragraph">
                  <wp:posOffset>321359</wp:posOffset>
                </wp:positionV>
                <wp:extent cx="271306" cy="280929"/>
                <wp:effectExtent l="0" t="0" r="14605" b="2413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306" cy="28092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359AE" w:rsidRPr="009359AE" w:rsidRDefault="009359AE" w:rsidP="009359AE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C432D4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352.85pt;margin-top:25.3pt;width:21.35pt;height:22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" fillcolor="white [3201]" strokecolor="white [3212]" strokeweight=".5pt">
                <v:textbox>
                  <w:txbxContent>
                    <w:p w:rsidR="009359AE" w:rsidRPr="009359AE" w:rsidRDefault="009359AE" w:rsidP="009359AE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9359AE" w:rsidRDefault="00CE5A3A">
      <w:r>
        <w:rPr>
          <w:noProof/>
        </w:rPr>
        <w:drawing>
          <wp:inline distT="0" distB="0" distL="0" distR="0">
            <wp:extent cx="2190750" cy="4953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495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59AE" w:rsidRDefault="009359AE">
      <w:r>
        <w:br w:type="page"/>
      </w:r>
    </w:p>
    <w:p w:rsidR="00E5128D" w:rsidRPr="009359AE" w:rsidRDefault="00E5128D">
      <w:pPr>
        <w:rPr>
          <w:b/>
        </w:rPr>
      </w:pPr>
      <w:r w:rsidRPr="009359AE">
        <w:rPr>
          <w:b/>
        </w:rPr>
        <w:lastRenderedPageBreak/>
        <w:t>Screen shot</w:t>
      </w:r>
      <w:r w:rsidR="003B218A" w:rsidRPr="009359AE">
        <w:rPr>
          <w:b/>
        </w:rPr>
        <w:t xml:space="preserve"> for flowchart and output</w:t>
      </w:r>
      <w:r w:rsidR="00A92815">
        <w:rPr>
          <w:b/>
        </w:rPr>
        <w:t>:</w:t>
      </w:r>
    </w:p>
    <w:p w:rsidR="003B218A" w:rsidRDefault="00CE5A3A">
      <w:r>
        <w:rPr>
          <w:noProof/>
        </w:rPr>
        <w:drawing>
          <wp:inline distT="0" distB="0" distL="0" distR="0">
            <wp:extent cx="3438525" cy="34575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218A" w:rsidRDefault="003B218A"/>
    <w:p w:rsidR="00E5128D" w:rsidRPr="008C48C7" w:rsidRDefault="008C48C7">
      <w:pPr>
        <w:rPr>
          <w:b/>
        </w:rPr>
      </w:pPr>
      <w:r w:rsidRPr="008C48C7">
        <w:rPr>
          <w:b/>
        </w:rPr>
        <w:t>Raptor f</w:t>
      </w:r>
      <w:r w:rsidR="00E5128D" w:rsidRPr="008C48C7">
        <w:rPr>
          <w:b/>
        </w:rPr>
        <w:t>ile</w:t>
      </w:r>
      <w:r w:rsidRPr="008C48C7">
        <w:rPr>
          <w:b/>
        </w:rPr>
        <w:t xml:space="preserve"> l</w:t>
      </w:r>
      <w:r w:rsidR="00E5128D" w:rsidRPr="008C48C7">
        <w:rPr>
          <w:b/>
        </w:rPr>
        <w:t>ocation:</w:t>
      </w:r>
    </w:p>
    <w:p w:rsidR="00A92815" w:rsidRDefault="00643857" w:rsidP="00A92815">
      <w:r w:rsidRPr="00643857">
        <w:t xml:space="preserve">E:\Projects\Raptor\raptor programs\ProfitAndLoss </w:t>
      </w:r>
      <w:r w:rsidR="008C48C7">
        <w:t>\</w:t>
      </w:r>
      <w:r w:rsidR="00A92815" w:rsidRPr="00A92815">
        <w:t xml:space="preserve"> </w:t>
      </w:r>
      <w:r w:rsidR="00CE5A3A">
        <w:t>Al0033</w:t>
      </w:r>
      <w:r w:rsidR="00484EEF">
        <w:t>_</w:t>
      </w:r>
      <w:r w:rsidR="00CE5A3A">
        <w:t>P</w:t>
      </w:r>
      <w:r>
        <w:t>rofit</w:t>
      </w:r>
      <w:r w:rsidR="00CE5A3A">
        <w:t>Percentage</w:t>
      </w:r>
      <w:r w:rsidR="00637019">
        <w:t>.rap</w:t>
      </w:r>
    </w:p>
    <w:p w:rsidR="00E5128D" w:rsidRPr="008C48C7" w:rsidRDefault="00E5128D">
      <w:pPr>
        <w:rPr>
          <w:b/>
        </w:rPr>
      </w:pPr>
      <w:r w:rsidRPr="008C48C7">
        <w:rPr>
          <w:b/>
        </w:rPr>
        <w:t>Cl</w:t>
      </w:r>
      <w:r w:rsidR="008C48C7">
        <w:rPr>
          <w:b/>
        </w:rPr>
        <w:t>ick her to download raptor file:</w:t>
      </w:r>
    </w:p>
    <w:p w:rsidR="00637019" w:rsidRPr="002D0E00" w:rsidRDefault="002D0E00" w:rsidP="00637019">
      <w:pPr>
        <w:rPr>
          <w:rStyle w:val="Hyperlink"/>
        </w:rPr>
      </w:pPr>
      <w:r>
        <w:rPr>
          <w:rStyle w:val="Hyperlink"/>
        </w:rPr>
        <w:fldChar w:fldCharType="begin"/>
      </w:r>
      <w:r w:rsidR="00CE5A3A">
        <w:rPr>
          <w:rStyle w:val="Hyperlink"/>
        </w:rPr>
        <w:instrText>HYPERLINK "E:\\Projects\\Raptor\\raptor programs\\ProfitAndLoss\\ProfitLossDocument\\Al0032_Profit.docx"</w:instrText>
      </w:r>
      <w:r w:rsidR="00CE5A3A">
        <w:rPr>
          <w:rStyle w:val="Hyperlink"/>
        </w:rPr>
      </w:r>
      <w:r>
        <w:rPr>
          <w:rStyle w:val="Hyperlink"/>
        </w:rPr>
        <w:fldChar w:fldCharType="separate"/>
      </w:r>
      <w:r w:rsidR="00CE5A3A">
        <w:rPr>
          <w:rStyle w:val="Hyperlink"/>
        </w:rPr>
        <w:t>Al0032_P</w:t>
      </w:r>
      <w:r w:rsidR="00643857" w:rsidRPr="002D0E00">
        <w:rPr>
          <w:rStyle w:val="Hyperlink"/>
        </w:rPr>
        <w:t>rofit</w:t>
      </w:r>
      <w:r w:rsidR="00CE5A3A">
        <w:rPr>
          <w:rStyle w:val="Hyperlink"/>
        </w:rPr>
        <w:t>Percentage</w:t>
      </w:r>
      <w:r w:rsidR="00643857" w:rsidRPr="002D0E00">
        <w:rPr>
          <w:rStyle w:val="Hyperlink"/>
        </w:rPr>
        <w:t>.rap</w:t>
      </w:r>
    </w:p>
    <w:p w:rsidR="008C48C7" w:rsidRDefault="002D0E00" w:rsidP="00637019">
      <w:r>
        <w:rPr>
          <w:rStyle w:val="Hyperlink"/>
        </w:rPr>
        <w:fldChar w:fldCharType="end"/>
      </w:r>
    </w:p>
    <w:sectPr w:rsidR="008C48C7" w:rsidSect="00B57A7A">
      <w:headerReference w:type="default" r:id="rId9"/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7F16" w:rsidRDefault="00B57F16" w:rsidP="00B57A7A">
      <w:pPr>
        <w:spacing w:after="0" w:line="240" w:lineRule="auto"/>
      </w:pPr>
      <w:r>
        <w:separator/>
      </w:r>
    </w:p>
  </w:endnote>
  <w:endnote w:type="continuationSeparator" w:id="0">
    <w:p w:rsidR="00B57F16" w:rsidRDefault="00B57F16" w:rsidP="00B57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7F16" w:rsidRDefault="00B57F16" w:rsidP="00B57A7A">
      <w:pPr>
        <w:spacing w:after="0" w:line="240" w:lineRule="auto"/>
      </w:pPr>
      <w:r>
        <w:separator/>
      </w:r>
    </w:p>
  </w:footnote>
  <w:footnote w:type="continuationSeparator" w:id="0">
    <w:p w:rsidR="00B57F16" w:rsidRDefault="00B57F16" w:rsidP="00B57A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7A7A" w:rsidRDefault="00B57A7A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B57A7A" w:rsidRDefault="00B57A7A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ALGORITHM QUESTION AND SOLUTIONS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id="Rectangle 197" o:spid="_x0000_s1028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5b9bd5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B57A7A" w:rsidRDefault="00B57A7A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ALGORITHM QUESTION AND SOLUTIONS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B7E7A"/>
    <w:multiLevelType w:val="hybridMultilevel"/>
    <w:tmpl w:val="5BEA8616"/>
    <w:lvl w:ilvl="0" w:tplc="94224454">
      <w:start w:val="1"/>
      <w:numFmt w:val="bullet"/>
      <w:pStyle w:val="RyBul0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wtjQ1tzQ3MDExMDZW0lEKTi0uzszPAykwrQUAVqzpOCwAAAA="/>
  </w:docVars>
  <w:rsids>
    <w:rsidRoot w:val="00DE3847"/>
    <w:rsid w:val="00055C3A"/>
    <w:rsid w:val="00105FE8"/>
    <w:rsid w:val="00216BE5"/>
    <w:rsid w:val="0023117E"/>
    <w:rsid w:val="002362C9"/>
    <w:rsid w:val="002537DB"/>
    <w:rsid w:val="002D0E00"/>
    <w:rsid w:val="003B218A"/>
    <w:rsid w:val="0043658C"/>
    <w:rsid w:val="00462EF4"/>
    <w:rsid w:val="00484EEF"/>
    <w:rsid w:val="00637019"/>
    <w:rsid w:val="00643857"/>
    <w:rsid w:val="00701CA7"/>
    <w:rsid w:val="007C2015"/>
    <w:rsid w:val="007E29A3"/>
    <w:rsid w:val="008C48C7"/>
    <w:rsid w:val="008D5CDE"/>
    <w:rsid w:val="009359AE"/>
    <w:rsid w:val="00997FBA"/>
    <w:rsid w:val="00A1556F"/>
    <w:rsid w:val="00A92815"/>
    <w:rsid w:val="00AA7757"/>
    <w:rsid w:val="00AB741A"/>
    <w:rsid w:val="00AC2B39"/>
    <w:rsid w:val="00B1481B"/>
    <w:rsid w:val="00B57A7A"/>
    <w:rsid w:val="00B57F16"/>
    <w:rsid w:val="00C77431"/>
    <w:rsid w:val="00CE5A3A"/>
    <w:rsid w:val="00D1371F"/>
    <w:rsid w:val="00DE3847"/>
    <w:rsid w:val="00E5128D"/>
    <w:rsid w:val="00EE5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22D1255-A2F7-4726-862B-4DE1E486E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link w:val="Normal1Char"/>
    <w:rsid w:val="00B57A7A"/>
    <w:pPr>
      <w:spacing w:before="120" w:after="120" w:line="240" w:lineRule="auto"/>
      <w:ind w:left="720" w:right="-720" w:hanging="360"/>
      <w:jc w:val="both"/>
    </w:pPr>
    <w:rPr>
      <w:rFonts w:ascii="Arial" w:eastAsia="Arial" w:hAnsi="Arial" w:cs="Arial"/>
    </w:rPr>
  </w:style>
  <w:style w:type="paragraph" w:customStyle="1" w:styleId="RyNum01">
    <w:name w:val="Ry_Num01"/>
    <w:basedOn w:val="Normal1"/>
    <w:link w:val="RyNum01Char"/>
    <w:qFormat/>
    <w:rsid w:val="00B57A7A"/>
    <w:pPr>
      <w:ind w:right="-1170"/>
    </w:pPr>
    <w:rPr>
      <w:b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57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7A7A"/>
  </w:style>
  <w:style w:type="paragraph" w:styleId="Footer">
    <w:name w:val="footer"/>
    <w:basedOn w:val="Normal"/>
    <w:link w:val="FooterChar"/>
    <w:uiPriority w:val="99"/>
    <w:unhideWhenUsed/>
    <w:rsid w:val="00B57A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7A7A"/>
  </w:style>
  <w:style w:type="paragraph" w:customStyle="1" w:styleId="RYPara01">
    <w:name w:val="RY_Para01"/>
    <w:basedOn w:val="RyNum01"/>
    <w:link w:val="RYPara01Char"/>
    <w:qFormat/>
    <w:rsid w:val="00B57A7A"/>
    <w:pPr>
      <w:ind w:left="360" w:right="-1152" w:firstLine="0"/>
    </w:pPr>
    <w:rPr>
      <w:rFonts w:asciiTheme="minorHAnsi" w:hAnsiTheme="minorHAnsi"/>
      <w:b w:val="0"/>
      <w:sz w:val="24"/>
    </w:rPr>
  </w:style>
  <w:style w:type="paragraph" w:customStyle="1" w:styleId="RYHead01">
    <w:name w:val="RY_Head01"/>
    <w:basedOn w:val="Normal1"/>
    <w:link w:val="RYHead01Char"/>
    <w:qFormat/>
    <w:rsid w:val="00E5128D"/>
    <w:pPr>
      <w:ind w:right="-1166"/>
      <w:jc w:val="left"/>
    </w:pPr>
    <w:rPr>
      <w:rFonts w:asciiTheme="minorHAnsi" w:hAnsiTheme="minorHAnsi"/>
      <w:sz w:val="28"/>
      <w:szCs w:val="28"/>
    </w:rPr>
  </w:style>
  <w:style w:type="character" w:customStyle="1" w:styleId="Normal1Char">
    <w:name w:val="Normal1 Char"/>
    <w:basedOn w:val="DefaultParagraphFont"/>
    <w:link w:val="Normal1"/>
    <w:rsid w:val="00B57A7A"/>
    <w:rPr>
      <w:rFonts w:ascii="Arial" w:eastAsia="Arial" w:hAnsi="Arial" w:cs="Arial"/>
    </w:rPr>
  </w:style>
  <w:style w:type="character" w:customStyle="1" w:styleId="RyNum01Char">
    <w:name w:val="Ry_Num01 Char"/>
    <w:basedOn w:val="Normal1Char"/>
    <w:link w:val="RyNum01"/>
    <w:rsid w:val="00B57A7A"/>
    <w:rPr>
      <w:rFonts w:ascii="Arial" w:eastAsia="Arial" w:hAnsi="Arial" w:cs="Arial"/>
      <w:b/>
      <w:sz w:val="32"/>
      <w:szCs w:val="32"/>
    </w:rPr>
  </w:style>
  <w:style w:type="character" w:customStyle="1" w:styleId="RYPara01Char">
    <w:name w:val="RY_Para01 Char"/>
    <w:basedOn w:val="RyNum01Char"/>
    <w:link w:val="RYPara01"/>
    <w:rsid w:val="00B57A7A"/>
    <w:rPr>
      <w:rFonts w:ascii="Arial" w:eastAsia="Arial" w:hAnsi="Arial" w:cs="Arial"/>
      <w:b w:val="0"/>
      <w:sz w:val="24"/>
      <w:szCs w:val="32"/>
    </w:rPr>
  </w:style>
  <w:style w:type="character" w:customStyle="1" w:styleId="RYHead01Char">
    <w:name w:val="RY_Head01 Char"/>
    <w:basedOn w:val="Normal1Char"/>
    <w:link w:val="RYHead01"/>
    <w:rsid w:val="00E5128D"/>
    <w:rPr>
      <w:rFonts w:ascii="Arial" w:eastAsia="Arial" w:hAnsi="Arial" w:cs="Arial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8C48C7"/>
    <w:rPr>
      <w:color w:val="0563C1" w:themeColor="hyperlink"/>
      <w:u w:val="single"/>
    </w:rPr>
  </w:style>
  <w:style w:type="paragraph" w:customStyle="1" w:styleId="RyBul01">
    <w:name w:val="Ry_Bul01"/>
    <w:basedOn w:val="RYHead01"/>
    <w:link w:val="RyBul01Char"/>
    <w:qFormat/>
    <w:rsid w:val="007E29A3"/>
    <w:pPr>
      <w:numPr>
        <w:numId w:val="1"/>
      </w:numPr>
    </w:pPr>
  </w:style>
  <w:style w:type="character" w:customStyle="1" w:styleId="RyBul01Char">
    <w:name w:val="Ry_Bul01 Char"/>
    <w:basedOn w:val="RYHead01Char"/>
    <w:link w:val="RyBul01"/>
    <w:rsid w:val="007E29A3"/>
    <w:rPr>
      <w:rFonts w:ascii="Arial" w:eastAsia="Arial" w:hAnsi="Arial" w:cs="Arial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343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GORITHM QUESTION AND SOLUTIONS</vt:lpstr>
    </vt:vector>
  </TitlesOfParts>
  <Manager>Arunesh</Manager>
  <Company/>
  <LinksUpToDate>false</LinksUpToDate>
  <CharactersWithSpaces>7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ORITHM QUESTION AND SOLUTIONS</dc:title>
  <dc:subject>Algebra</dc:subject>
  <dc:creator>HOME;Arunesh</dc:creator>
  <cp:keywords/>
  <dc:description/>
  <cp:lastModifiedBy>HOME</cp:lastModifiedBy>
  <cp:revision>2</cp:revision>
  <dcterms:created xsi:type="dcterms:W3CDTF">2018-08-23T03:53:00Z</dcterms:created>
  <dcterms:modified xsi:type="dcterms:W3CDTF">2018-08-23T03:53:00Z</dcterms:modified>
</cp:coreProperties>
</file>